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FD73" w14:textId="31E5D7C4" w:rsidR="00FE3F8E" w:rsidRPr="00DF263C" w:rsidRDefault="003B795C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607BAE82" wp14:editId="58FC9E77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263C">
        <w:rPr>
          <w:b/>
          <w:color w:val="FFC000" w:themeColor="accent4"/>
          <w:sz w:val="52"/>
          <w:szCs w:val="52"/>
        </w:rPr>
        <w:t xml:space="preserve"> </w:t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7A88727F" wp14:editId="5DB7195C">
            <wp:extent cx="1010544" cy="5770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57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8FA0C7C" wp14:editId="4BBDB60E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B59" w14:textId="5FF9BDBA" w:rsidR="00DE3FA8" w:rsidRPr="00C86037" w:rsidRDefault="00DE3FA8" w:rsidP="00DE3FA8">
      <w:pPr>
        <w:shd w:val="clear" w:color="auto" w:fill="FFFFFF" w:themeFill="background1"/>
        <w:jc w:val="center"/>
        <w:rPr>
          <w:b/>
          <w:color w:val="C00000"/>
          <w:sz w:val="52"/>
          <w:szCs w:val="52"/>
        </w:rPr>
      </w:pPr>
      <w:r w:rsidRPr="00C86037">
        <w:rPr>
          <w:b/>
          <w:color w:val="C00000"/>
          <w:sz w:val="52"/>
          <w:szCs w:val="52"/>
        </w:rPr>
        <w:t>BHARAT KA AMRIT MAHOTSAV</w:t>
      </w:r>
      <w:r w:rsidR="000B7F68" w:rsidRPr="00C86037">
        <w:rPr>
          <w:b/>
          <w:color w:val="C00000"/>
          <w:sz w:val="52"/>
          <w:szCs w:val="52"/>
        </w:rPr>
        <w:t>(BAM2022)</w:t>
      </w:r>
      <w:r w:rsidR="00140A0C" w:rsidRPr="00C86037">
        <w:rPr>
          <w:b/>
          <w:noProof/>
          <w:color w:val="C00000"/>
          <w:sz w:val="52"/>
          <w:szCs w:val="52"/>
        </w:rPr>
        <w:t xml:space="preserve"> </w:t>
      </w:r>
      <w:r w:rsidR="003B795C" w:rsidRPr="00C86037">
        <w:rPr>
          <w:b/>
          <w:noProof/>
          <w:color w:val="C00000"/>
          <w:sz w:val="52"/>
          <w:szCs w:val="52"/>
        </w:rPr>
        <w:t xml:space="preserve"> </w:t>
      </w:r>
      <w:r w:rsidR="00140A0C" w:rsidRPr="00C86037">
        <w:rPr>
          <w:b/>
          <w:noProof/>
          <w:color w:val="C00000"/>
          <w:sz w:val="52"/>
          <w:szCs w:val="52"/>
        </w:rPr>
        <w:t xml:space="preserve">  </w:t>
      </w:r>
    </w:p>
    <w:p w14:paraId="09B52344" w14:textId="254178AB" w:rsidR="00DE3FA8" w:rsidRPr="00DF263C" w:rsidRDefault="00DE3FA8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UNIVERSITY OF HYDERABAD</w:t>
      </w:r>
    </w:p>
    <w:p w14:paraId="5BBF079E" w14:textId="38E5965E" w:rsidR="00140A0C" w:rsidRPr="00DF263C" w:rsidRDefault="00140A0C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SCHOOL OF COMPUTER AND INFORMATION SCIENCE</w:t>
      </w:r>
    </w:p>
    <w:p w14:paraId="5AC66824" w14:textId="27454DAF" w:rsidR="00140A0C" w:rsidRPr="00DF263C" w:rsidRDefault="003B795C" w:rsidP="00DE3FA8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DF263C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2E755262" w14:textId="67B66E2D" w:rsidR="002409DC" w:rsidRDefault="003B795C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 xml:space="preserve">Cordially invites you to Inaugural Function of </w:t>
      </w:r>
      <w:r w:rsidR="00D01243" w:rsidRPr="00DF263C">
        <w:rPr>
          <w:color w:val="4472C4" w:themeColor="accent1"/>
          <w:sz w:val="32"/>
          <w:szCs w:val="32"/>
        </w:rPr>
        <w:t>Two-day</w:t>
      </w:r>
      <w:r w:rsidRPr="00DF263C">
        <w:rPr>
          <w:color w:val="4472C4" w:themeColor="accent1"/>
          <w:sz w:val="32"/>
          <w:szCs w:val="32"/>
        </w:rPr>
        <w:t xml:space="preserve"> National Semin</w:t>
      </w:r>
      <w:r w:rsidR="0083265C" w:rsidRPr="00DF263C">
        <w:rPr>
          <w:color w:val="4472C4" w:themeColor="accent1"/>
          <w:sz w:val="32"/>
          <w:szCs w:val="32"/>
        </w:rPr>
        <w:t>a</w:t>
      </w:r>
      <w:r w:rsidRPr="00DF263C">
        <w:rPr>
          <w:color w:val="4472C4" w:themeColor="accent1"/>
          <w:sz w:val="32"/>
          <w:szCs w:val="32"/>
        </w:rPr>
        <w:t xml:space="preserve">r on </w:t>
      </w:r>
    </w:p>
    <w:p w14:paraId="1C6B5CFA" w14:textId="257CD684" w:rsidR="002409DC" w:rsidRPr="00290A33" w:rsidRDefault="002409DC" w:rsidP="00DE3FA8">
      <w:pPr>
        <w:shd w:val="clear" w:color="auto" w:fill="FFFFFF" w:themeFill="background1"/>
        <w:jc w:val="center"/>
        <w:rPr>
          <w:b/>
          <w:bCs/>
          <w:color w:val="C45911" w:themeColor="accent2" w:themeShade="BF"/>
          <w:sz w:val="32"/>
          <w:szCs w:val="32"/>
        </w:rPr>
      </w:pPr>
      <w:r w:rsidRPr="00290A33">
        <w:rPr>
          <w:b/>
          <w:bCs/>
          <w:color w:val="C45911" w:themeColor="accent2" w:themeShade="BF"/>
          <w:sz w:val="32"/>
          <w:szCs w:val="32"/>
        </w:rPr>
        <w:t>Role of Indian Language in building Artificial Intelligence through Sanatana Dharma-Post independence progress</w:t>
      </w:r>
    </w:p>
    <w:p w14:paraId="4D10EAC5" w14:textId="5DDA946C" w:rsidR="002409DC" w:rsidRPr="00DF263C" w:rsidRDefault="00B56C7E" w:rsidP="002409DC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Organized</w:t>
      </w:r>
      <w:r w:rsidR="0083265C" w:rsidRPr="00DF263C">
        <w:rPr>
          <w:color w:val="4472C4" w:themeColor="accent1"/>
          <w:sz w:val="32"/>
          <w:szCs w:val="32"/>
        </w:rPr>
        <w:t xml:space="preserve"> on 7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&amp; 8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April 2022</w:t>
      </w:r>
    </w:p>
    <w:p w14:paraId="0C8838CE" w14:textId="34A903DC" w:rsidR="00CE4EAA" w:rsidRPr="00763E52" w:rsidRDefault="00CE4EAA" w:rsidP="00DE3FA8">
      <w:pPr>
        <w:shd w:val="clear" w:color="auto" w:fill="FFFFFF" w:themeFill="background1"/>
        <w:jc w:val="center"/>
        <w:rPr>
          <w:color w:val="FF0000"/>
          <w:sz w:val="40"/>
          <w:szCs w:val="40"/>
        </w:rPr>
      </w:pPr>
      <w:r w:rsidRPr="00763E52">
        <w:rPr>
          <w:color w:val="FF0000"/>
          <w:sz w:val="40"/>
          <w:szCs w:val="40"/>
        </w:rPr>
        <w:t>INAUGRAL SESSION</w:t>
      </w:r>
    </w:p>
    <w:p w14:paraId="1FDF5AEE" w14:textId="67E56B3D" w:rsidR="00770A7D" w:rsidRPr="000B7F68" w:rsidRDefault="00981CCC" w:rsidP="0096730D">
      <w:pPr>
        <w:pStyle w:val="NoSpacing"/>
        <w:rPr>
          <w:color w:val="00B050"/>
          <w:sz w:val="28"/>
          <w:szCs w:val="28"/>
        </w:rPr>
      </w:pPr>
      <w:r w:rsidRPr="00DF263C">
        <w:rPr>
          <w:b/>
          <w:color w:val="538135" w:themeColor="accent6" w:themeShade="BF"/>
          <w:sz w:val="28"/>
          <w:szCs w:val="28"/>
        </w:rPr>
        <w:t>7</w:t>
      </w:r>
      <w:r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Pr="0006785D">
        <w:rPr>
          <w:b/>
          <w:color w:val="538135" w:themeColor="accent6" w:themeShade="BF"/>
          <w:sz w:val="24"/>
          <w:szCs w:val="24"/>
        </w:rPr>
        <w:t>April 9:</w:t>
      </w:r>
      <w:r w:rsidR="001C0985">
        <w:rPr>
          <w:b/>
          <w:color w:val="538135" w:themeColor="accent6" w:themeShade="BF"/>
          <w:sz w:val="24"/>
          <w:szCs w:val="24"/>
        </w:rPr>
        <w:t>15</w:t>
      </w:r>
      <w:r w:rsidRPr="0006785D">
        <w:rPr>
          <w:b/>
          <w:color w:val="538135" w:themeColor="accent6" w:themeShade="BF"/>
          <w:sz w:val="24"/>
          <w:szCs w:val="24"/>
        </w:rPr>
        <w:t>am to 1:00pm</w:t>
      </w:r>
      <w:r w:rsidRPr="00003782">
        <w:rPr>
          <w:color w:val="538135" w:themeColor="accent6" w:themeShade="BF"/>
          <w:sz w:val="24"/>
          <w:szCs w:val="24"/>
        </w:rPr>
        <w:t xml:space="preserve">                                  </w:t>
      </w:r>
      <w:r w:rsidR="002811D8">
        <w:rPr>
          <w:color w:val="538135" w:themeColor="accent6" w:themeShade="BF"/>
          <w:sz w:val="24"/>
          <w:szCs w:val="24"/>
        </w:rPr>
        <w:t xml:space="preserve"> </w:t>
      </w:r>
      <w:r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2811D8" w:rsidRPr="000B7F68">
        <w:rPr>
          <w:rFonts w:hint="eastAsia"/>
          <w:b/>
          <w:bCs/>
          <w:color w:val="00B050"/>
          <w:sz w:val="24"/>
          <w:szCs w:val="24"/>
          <w:lang w:eastAsia="zh-CN"/>
        </w:rPr>
        <w:t>Zakir</w:t>
      </w:r>
      <w:r w:rsidR="002811D8" w:rsidRPr="000B7F68">
        <w:rPr>
          <w:b/>
          <w:bCs/>
          <w:color w:val="00B050"/>
          <w:sz w:val="24"/>
          <w:szCs w:val="24"/>
        </w:rPr>
        <w:t xml:space="preserve"> Hussain Lecture Hall, Second Floor, Room S6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994"/>
        <w:gridCol w:w="4922"/>
        <w:gridCol w:w="1547"/>
      </w:tblGrid>
      <w:tr w:rsidR="00893165" w:rsidRPr="00D850FA" w14:paraId="762F838D" w14:textId="77777777" w:rsidTr="00763E52">
        <w:trPr>
          <w:trHeight w:val="416"/>
        </w:trPr>
        <w:tc>
          <w:tcPr>
            <w:tcW w:w="3994" w:type="dxa"/>
            <w:vAlign w:val="center"/>
          </w:tcPr>
          <w:p w14:paraId="0463B672" w14:textId="3C70EE94" w:rsidR="00893165" w:rsidRPr="00D850FA" w:rsidRDefault="00893165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FF0000"/>
              </w:rPr>
              <w:t>Prayer &amp; Lightning</w:t>
            </w:r>
          </w:p>
        </w:tc>
        <w:tc>
          <w:tcPr>
            <w:tcW w:w="4922" w:type="dxa"/>
            <w:vAlign w:val="center"/>
          </w:tcPr>
          <w:p w14:paraId="4F8CB2C2" w14:textId="67363630" w:rsidR="00893165" w:rsidRPr="00D850FA" w:rsidRDefault="008A1941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0070C0"/>
              </w:rPr>
            </w:pPr>
            <w:r w:rsidRPr="00D850FA">
              <w:rPr>
                <w:rFonts w:ascii="Times New Roman" w:hAnsi="Times New Roman" w:cs="Times New Roman"/>
                <w:color w:val="0070C0"/>
              </w:rPr>
              <w:t>Lighting</w:t>
            </w:r>
            <w:r w:rsidR="00B56C7E" w:rsidRPr="00D850FA">
              <w:rPr>
                <w:rFonts w:ascii="Times New Roman" w:hAnsi="Times New Roman" w:cs="Times New Roman"/>
                <w:color w:val="0070C0"/>
              </w:rPr>
              <w:t xml:space="preserve"> of lamp</w:t>
            </w:r>
            <w:r w:rsidRPr="00D850FA">
              <w:rPr>
                <w:rFonts w:ascii="Times New Roman" w:hAnsi="Times New Roman" w:cs="Times New Roman"/>
                <w:color w:val="0070C0"/>
              </w:rPr>
              <w:t xml:space="preserve"> by Chief Guest</w:t>
            </w:r>
          </w:p>
          <w:p w14:paraId="625EC165" w14:textId="499B3FFC" w:rsidR="00E94CD0" w:rsidRPr="00D850FA" w:rsidRDefault="00E94CD0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0070C0"/>
              </w:rPr>
            </w:pPr>
          </w:p>
        </w:tc>
        <w:tc>
          <w:tcPr>
            <w:tcW w:w="1547" w:type="dxa"/>
            <w:vAlign w:val="center"/>
          </w:tcPr>
          <w:p w14:paraId="37814B38" w14:textId="4AABD571" w:rsidR="00893165" w:rsidRPr="00D850FA" w:rsidRDefault="00893165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0070C0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0070C0"/>
              </w:rPr>
              <w:t xml:space="preserve">9:30 </w:t>
            </w:r>
            <w:r w:rsidR="008A1941" w:rsidRPr="00D850FA">
              <w:rPr>
                <w:rFonts w:ascii="Times New Roman" w:hAnsi="Times New Roman" w:cs="Times New Roman"/>
                <w:b/>
                <w:bCs/>
                <w:color w:val="0070C0"/>
              </w:rPr>
              <w:t>–</w:t>
            </w:r>
            <w:r w:rsidRPr="00D850FA">
              <w:rPr>
                <w:rFonts w:ascii="Times New Roman" w:hAnsi="Times New Roman" w:cs="Times New Roman"/>
                <w:b/>
                <w:bCs/>
                <w:color w:val="0070C0"/>
              </w:rPr>
              <w:t xml:space="preserve"> </w:t>
            </w:r>
            <w:r w:rsidR="008A1941" w:rsidRPr="00D850FA">
              <w:rPr>
                <w:rFonts w:ascii="Times New Roman" w:hAnsi="Times New Roman" w:cs="Times New Roman"/>
                <w:b/>
                <w:bCs/>
                <w:color w:val="0070C0"/>
              </w:rPr>
              <w:t>9:4</w:t>
            </w:r>
            <w:r w:rsidR="004A490D" w:rsidRPr="00D850FA">
              <w:rPr>
                <w:rFonts w:ascii="Times New Roman" w:hAnsi="Times New Roman" w:cs="Times New Roman"/>
                <w:b/>
                <w:bCs/>
                <w:color w:val="0070C0"/>
              </w:rPr>
              <w:t>5</w:t>
            </w:r>
          </w:p>
        </w:tc>
      </w:tr>
      <w:tr w:rsidR="00893165" w:rsidRPr="00D850FA" w14:paraId="4FF80EA3" w14:textId="77777777" w:rsidTr="00763E52">
        <w:trPr>
          <w:trHeight w:val="288"/>
        </w:trPr>
        <w:tc>
          <w:tcPr>
            <w:tcW w:w="3994" w:type="dxa"/>
            <w:vAlign w:val="center"/>
          </w:tcPr>
          <w:p w14:paraId="60430BAF" w14:textId="7CBFAAA7" w:rsidR="00893165" w:rsidRPr="00D850FA" w:rsidRDefault="00893165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FF0000"/>
              </w:rPr>
              <w:t>Welcome Address BY</w:t>
            </w:r>
          </w:p>
        </w:tc>
        <w:tc>
          <w:tcPr>
            <w:tcW w:w="4922" w:type="dxa"/>
            <w:vAlign w:val="center"/>
          </w:tcPr>
          <w:p w14:paraId="1C50BDFD" w14:textId="77777777" w:rsidR="00E94CD0" w:rsidRPr="00D850FA" w:rsidRDefault="00245D76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4472C4" w:themeColor="accent1"/>
              </w:rPr>
            </w:pPr>
            <w:r w:rsidRPr="00D850FA">
              <w:rPr>
                <w:rFonts w:ascii="Times New Roman" w:hAnsi="Times New Roman" w:cs="Times New Roman"/>
                <w:color w:val="4472C4" w:themeColor="accent1"/>
              </w:rPr>
              <w:t xml:space="preserve">Prof. D. Vijayalakshmi </w:t>
            </w:r>
            <w:r w:rsidR="00D22F7B" w:rsidRPr="00D850FA">
              <w:rPr>
                <w:rFonts w:ascii="Times New Roman" w:hAnsi="Times New Roman" w:cs="Times New Roman"/>
                <w:color w:val="4472C4" w:themeColor="accent1"/>
              </w:rPr>
              <w:t>Garu</w:t>
            </w:r>
          </w:p>
          <w:p w14:paraId="082CF681" w14:textId="77777777" w:rsidR="00E94CD0" w:rsidRPr="00D850FA" w:rsidRDefault="00D22F7B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Chief </w:t>
            </w:r>
            <w:r w:rsidR="00B77795" w:rsidRPr="00D850FA">
              <w:rPr>
                <w:rFonts w:ascii="Times New Roman" w:hAnsi="Times New Roman" w:cs="Times New Roman"/>
                <w:color w:val="C45911" w:themeColor="accent2" w:themeShade="BF"/>
              </w:rPr>
              <w:t>W</w:t>
            </w: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arden, UoH</w:t>
            </w:r>
          </w:p>
          <w:p w14:paraId="50C03AF1" w14:textId="77777777" w:rsidR="00D01243" w:rsidRPr="00D850FA" w:rsidRDefault="00D01243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AND</w:t>
            </w:r>
          </w:p>
          <w:p w14:paraId="414BC9DA" w14:textId="480B63FF" w:rsidR="00D01243" w:rsidRPr="00D850FA" w:rsidRDefault="00D01243" w:rsidP="00D01243">
            <w:pPr>
              <w:pStyle w:val="NoSpacing"/>
              <w:jc w:val="center"/>
              <w:rPr>
                <w:rFonts w:ascii="Times New Roman" w:hAnsi="Times New Roman" w:cs="Times New Roman"/>
                <w:color w:val="4472C4" w:themeColor="accent1"/>
              </w:rPr>
            </w:pPr>
            <w:r w:rsidRPr="00D850FA">
              <w:rPr>
                <w:rFonts w:ascii="Times New Roman" w:hAnsi="Times New Roman" w:cs="Times New Roman"/>
                <w:color w:val="4472C4" w:themeColor="accent1"/>
              </w:rPr>
              <w:t xml:space="preserve">Prof. G. Nagaraju Garu </w:t>
            </w:r>
          </w:p>
          <w:p w14:paraId="07242CA4" w14:textId="7972E96E" w:rsidR="00D01243" w:rsidRPr="00D850FA" w:rsidRDefault="00D01243" w:rsidP="00D01243">
            <w:pPr>
              <w:pStyle w:val="NoSpacing"/>
              <w:jc w:val="center"/>
              <w:rPr>
                <w:rFonts w:ascii="Times New Roman" w:hAnsi="Times New Roman" w:cs="Times New Roman"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Chief Warden, UoH</w:t>
            </w:r>
          </w:p>
        </w:tc>
        <w:tc>
          <w:tcPr>
            <w:tcW w:w="1547" w:type="dxa"/>
            <w:vAlign w:val="center"/>
          </w:tcPr>
          <w:p w14:paraId="261A09D6" w14:textId="261527A1" w:rsidR="00893165" w:rsidRPr="00D850FA" w:rsidRDefault="008A1941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0070C0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0070C0"/>
              </w:rPr>
              <w:t>9:4</w:t>
            </w:r>
            <w:r w:rsidR="004A490D" w:rsidRPr="00D850FA">
              <w:rPr>
                <w:rFonts w:ascii="Times New Roman" w:hAnsi="Times New Roman" w:cs="Times New Roman"/>
                <w:b/>
                <w:bCs/>
                <w:color w:val="0070C0"/>
              </w:rPr>
              <w:t>5</w:t>
            </w:r>
            <w:r w:rsidRPr="00D850FA">
              <w:rPr>
                <w:rFonts w:ascii="Times New Roman" w:hAnsi="Times New Roman" w:cs="Times New Roman"/>
                <w:b/>
                <w:bCs/>
                <w:color w:val="0070C0"/>
              </w:rPr>
              <w:t xml:space="preserve"> – </w:t>
            </w:r>
            <w:r w:rsidR="004A490D" w:rsidRPr="00D850FA">
              <w:rPr>
                <w:rFonts w:ascii="Times New Roman" w:hAnsi="Times New Roman" w:cs="Times New Roman"/>
                <w:b/>
                <w:bCs/>
                <w:color w:val="0070C0"/>
              </w:rPr>
              <w:t>10</w:t>
            </w:r>
            <w:r w:rsidRPr="00D850FA">
              <w:rPr>
                <w:rFonts w:ascii="Times New Roman" w:hAnsi="Times New Roman" w:cs="Times New Roman"/>
                <w:b/>
                <w:bCs/>
                <w:color w:val="0070C0"/>
              </w:rPr>
              <w:t>:</w:t>
            </w:r>
            <w:r w:rsidR="004A490D" w:rsidRPr="00D850FA">
              <w:rPr>
                <w:rFonts w:ascii="Times New Roman" w:hAnsi="Times New Roman" w:cs="Times New Roman"/>
                <w:b/>
                <w:bCs/>
                <w:color w:val="0070C0"/>
              </w:rPr>
              <w:t>00</w:t>
            </w:r>
          </w:p>
        </w:tc>
      </w:tr>
      <w:tr w:rsidR="00893165" w:rsidRPr="00D850FA" w14:paraId="78C17E41" w14:textId="77777777" w:rsidTr="00763E52">
        <w:trPr>
          <w:trHeight w:val="628"/>
        </w:trPr>
        <w:tc>
          <w:tcPr>
            <w:tcW w:w="3994" w:type="dxa"/>
            <w:vAlign w:val="center"/>
          </w:tcPr>
          <w:p w14:paraId="17D6A924" w14:textId="1BD2D95B" w:rsidR="00893165" w:rsidRPr="00D850FA" w:rsidRDefault="00893165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FF0000"/>
              </w:rPr>
              <w:t>Aims and Objectives</w:t>
            </w:r>
          </w:p>
        </w:tc>
        <w:tc>
          <w:tcPr>
            <w:tcW w:w="4922" w:type="dxa"/>
            <w:vAlign w:val="center"/>
          </w:tcPr>
          <w:p w14:paraId="1B94B84E" w14:textId="336F4A93" w:rsidR="00E94CD0" w:rsidRPr="00D850FA" w:rsidRDefault="00575639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color w:val="2E74B5" w:themeColor="accent5" w:themeShade="BF"/>
              </w:rPr>
              <w:t>Dr. M. Nagamani</w:t>
            </w:r>
          </w:p>
          <w:p w14:paraId="7E4D089B" w14:textId="1CEBC296" w:rsidR="00575639" w:rsidRPr="00D850FA" w:rsidRDefault="00575639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Co</w:t>
            </w:r>
            <w:r w:rsidR="00E94CD0" w:rsidRPr="00D850FA">
              <w:rPr>
                <w:rFonts w:ascii="Times New Roman" w:hAnsi="Times New Roman" w:cs="Times New Roman"/>
                <w:color w:val="C45911" w:themeColor="accent2" w:themeShade="BF"/>
              </w:rPr>
              <w:t>-</w:t>
            </w: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ordinator</w:t>
            </w:r>
          </w:p>
          <w:p w14:paraId="55A09A26" w14:textId="2CA987E0" w:rsidR="00575639" w:rsidRPr="00D850FA" w:rsidRDefault="00575639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Senior Assistant professor, SCIS, DCW</w:t>
            </w:r>
          </w:p>
        </w:tc>
        <w:tc>
          <w:tcPr>
            <w:tcW w:w="1547" w:type="dxa"/>
            <w:vAlign w:val="center"/>
          </w:tcPr>
          <w:p w14:paraId="6DCD51A1" w14:textId="3C33A34F" w:rsidR="00893165" w:rsidRPr="00D850FA" w:rsidRDefault="004A490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0:00</w:t>
            </w:r>
            <w:r w:rsidR="0064055C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 xml:space="preserve"> – 10: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="0064055C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</w:t>
            </w:r>
          </w:p>
        </w:tc>
      </w:tr>
      <w:tr w:rsidR="00FD2CF1" w:rsidRPr="00D850FA" w14:paraId="4492F31F" w14:textId="77777777" w:rsidTr="00763E52">
        <w:trPr>
          <w:trHeight w:val="628"/>
        </w:trPr>
        <w:tc>
          <w:tcPr>
            <w:tcW w:w="3994" w:type="dxa"/>
            <w:vAlign w:val="center"/>
          </w:tcPr>
          <w:p w14:paraId="14FA17BA" w14:textId="4FF13DE9" w:rsidR="00FD2CF1" w:rsidRPr="00D850FA" w:rsidRDefault="00FD2CF1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FF0000"/>
              </w:rPr>
              <w:t>Chairman</w:t>
            </w:r>
          </w:p>
        </w:tc>
        <w:tc>
          <w:tcPr>
            <w:tcW w:w="4922" w:type="dxa"/>
            <w:vAlign w:val="center"/>
          </w:tcPr>
          <w:p w14:paraId="60369C46" w14:textId="5297AB44" w:rsidR="00FD2CF1" w:rsidRPr="00D850FA" w:rsidRDefault="00FD2CF1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color w:val="2E74B5" w:themeColor="accent5" w:themeShade="BF"/>
              </w:rPr>
              <w:t>Prof. Chakravati Bhagavati</w:t>
            </w:r>
            <w:r w:rsidR="005A4793" w:rsidRPr="00D850FA">
              <w:rPr>
                <w:rFonts w:ascii="Times New Roman" w:hAnsi="Times New Roman" w:cs="Times New Roman"/>
                <w:color w:val="2E74B5" w:themeColor="accent5" w:themeShade="BF"/>
              </w:rPr>
              <w:t xml:space="preserve"> Garu</w:t>
            </w:r>
          </w:p>
          <w:p w14:paraId="596D0785" w14:textId="5C43B868" w:rsidR="00FD2CF1" w:rsidRPr="00D850FA" w:rsidRDefault="00FD2CF1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Dean</w:t>
            </w:r>
            <w:r w:rsidR="00E94CD0" w:rsidRPr="00D850FA">
              <w:rPr>
                <w:rFonts w:ascii="Times New Roman" w:hAnsi="Times New Roman" w:cs="Times New Roman"/>
                <w:color w:val="C45911" w:themeColor="accent2" w:themeShade="BF"/>
              </w:rPr>
              <w:t>,</w:t>
            </w: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 SCIS</w:t>
            </w:r>
          </w:p>
        </w:tc>
        <w:tc>
          <w:tcPr>
            <w:tcW w:w="1547" w:type="dxa"/>
            <w:vAlign w:val="center"/>
          </w:tcPr>
          <w:p w14:paraId="46C6680F" w14:textId="46A70787" w:rsidR="00FD2CF1" w:rsidRPr="00D850FA" w:rsidRDefault="00DF2050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0:</w:t>
            </w:r>
            <w:r w:rsidR="004A490D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 – 10:</w:t>
            </w:r>
            <w:r w:rsidR="004A490D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2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</w:t>
            </w:r>
          </w:p>
        </w:tc>
      </w:tr>
      <w:tr w:rsidR="004A490D" w:rsidRPr="00D850FA" w14:paraId="7A54A12B" w14:textId="77777777" w:rsidTr="00763E52">
        <w:trPr>
          <w:trHeight w:val="628"/>
        </w:trPr>
        <w:tc>
          <w:tcPr>
            <w:tcW w:w="3994" w:type="dxa"/>
            <w:vAlign w:val="center"/>
          </w:tcPr>
          <w:p w14:paraId="42D59B91" w14:textId="4C9FF978" w:rsidR="004A490D" w:rsidRPr="00D850FA" w:rsidRDefault="004A490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FF0000"/>
              </w:rPr>
              <w:t>Address by Vice Chancellor</w:t>
            </w:r>
          </w:p>
        </w:tc>
        <w:tc>
          <w:tcPr>
            <w:tcW w:w="4922" w:type="dxa"/>
            <w:vAlign w:val="center"/>
          </w:tcPr>
          <w:p w14:paraId="00E9488C" w14:textId="47638D94" w:rsidR="004A490D" w:rsidRPr="00D850FA" w:rsidRDefault="007604CA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color w:val="2E74B5" w:themeColor="accent5" w:themeShade="BF"/>
              </w:rPr>
              <w:t xml:space="preserve">Hon’ble </w:t>
            </w:r>
            <w:r w:rsidR="004A490D" w:rsidRPr="00D850FA">
              <w:rPr>
                <w:rFonts w:ascii="Times New Roman" w:hAnsi="Times New Roman" w:cs="Times New Roman"/>
                <w:color w:val="2E74B5" w:themeColor="accent5" w:themeShade="BF"/>
              </w:rPr>
              <w:t>Prof. B.J. Rao</w:t>
            </w:r>
            <w:r w:rsidR="009550AC" w:rsidRPr="00D850FA">
              <w:rPr>
                <w:rFonts w:ascii="Times New Roman" w:hAnsi="Times New Roman" w:cs="Times New Roman"/>
                <w:color w:val="2E74B5" w:themeColor="accent5" w:themeShade="BF"/>
              </w:rPr>
              <w:t xml:space="preserve"> Garu</w:t>
            </w:r>
          </w:p>
          <w:p w14:paraId="17BDE7DD" w14:textId="713A7A41" w:rsidR="004A490D" w:rsidRPr="00D850FA" w:rsidRDefault="004A490D" w:rsidP="00763E52">
            <w:pPr>
              <w:jc w:val="center"/>
              <w:rPr>
                <w:rFonts w:ascii="Times New Roman" w:hAnsi="Times New Roman" w:cs="Times New Roman"/>
                <w:bCs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VC University of Hyderabad</w:t>
            </w:r>
          </w:p>
        </w:tc>
        <w:tc>
          <w:tcPr>
            <w:tcW w:w="1547" w:type="dxa"/>
            <w:vAlign w:val="center"/>
          </w:tcPr>
          <w:p w14:paraId="6B74C91F" w14:textId="0A35464A" w:rsidR="004A490D" w:rsidRPr="00D850FA" w:rsidRDefault="004A490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0:20 – 10:30</w:t>
            </w:r>
          </w:p>
        </w:tc>
      </w:tr>
      <w:tr w:rsidR="00893165" w:rsidRPr="00D850FA" w14:paraId="0C3EBB78" w14:textId="77777777" w:rsidTr="00763E52">
        <w:trPr>
          <w:trHeight w:val="628"/>
        </w:trPr>
        <w:tc>
          <w:tcPr>
            <w:tcW w:w="3994" w:type="dxa"/>
            <w:vAlign w:val="center"/>
          </w:tcPr>
          <w:p w14:paraId="538B6EB6" w14:textId="29D36289" w:rsidR="00893165" w:rsidRPr="00D850FA" w:rsidRDefault="00893165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FF0000"/>
              </w:rPr>
              <w:t>Chief Guest</w:t>
            </w:r>
          </w:p>
        </w:tc>
        <w:tc>
          <w:tcPr>
            <w:tcW w:w="4922" w:type="dxa"/>
            <w:vAlign w:val="center"/>
          </w:tcPr>
          <w:p w14:paraId="2225B53E" w14:textId="738448FE" w:rsidR="00893165" w:rsidRPr="00D850FA" w:rsidRDefault="00963188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color w:val="2E74B5" w:themeColor="accent5" w:themeShade="BF"/>
              </w:rPr>
              <w:t xml:space="preserve">Hon’ble </w:t>
            </w:r>
            <w:r w:rsidR="00E94CD0" w:rsidRPr="00D850FA">
              <w:rPr>
                <w:rFonts w:ascii="Times New Roman" w:hAnsi="Times New Roman" w:cs="Times New Roman"/>
                <w:color w:val="2E74B5" w:themeColor="accent5" w:themeShade="BF"/>
              </w:rPr>
              <w:t>Sri R</w:t>
            </w:r>
            <w:r w:rsidR="000706F1" w:rsidRPr="00D850FA">
              <w:rPr>
                <w:rFonts w:ascii="Times New Roman" w:hAnsi="Times New Roman" w:cs="Times New Roman"/>
                <w:color w:val="2E74B5" w:themeColor="accent5" w:themeShade="BF"/>
              </w:rPr>
              <w:t>AM</w:t>
            </w:r>
            <w:r w:rsidR="00E94CD0" w:rsidRPr="00D850FA">
              <w:rPr>
                <w:rFonts w:ascii="Times New Roman" w:hAnsi="Times New Roman" w:cs="Times New Roman"/>
                <w:color w:val="2E74B5" w:themeColor="accent5" w:themeShade="BF"/>
              </w:rPr>
              <w:t xml:space="preserve"> M</w:t>
            </w:r>
            <w:r w:rsidR="000706F1" w:rsidRPr="00D850FA">
              <w:rPr>
                <w:rFonts w:ascii="Times New Roman" w:hAnsi="Times New Roman" w:cs="Times New Roman"/>
                <w:color w:val="2E74B5" w:themeColor="accent5" w:themeShade="BF"/>
              </w:rPr>
              <w:t>ADHAV</w:t>
            </w:r>
            <w:r w:rsidRPr="00D850FA">
              <w:rPr>
                <w:rFonts w:ascii="Times New Roman" w:hAnsi="Times New Roman" w:cs="Times New Roman"/>
                <w:color w:val="2E74B5" w:themeColor="accent5" w:themeShade="BF"/>
              </w:rPr>
              <w:t xml:space="preserve"> Garu</w:t>
            </w:r>
          </w:p>
          <w:p w14:paraId="4E0EC47D" w14:textId="2DA87EC8" w:rsidR="00963188" w:rsidRPr="00D850FA" w:rsidRDefault="00763E52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Founder of</w:t>
            </w:r>
            <w:r w:rsidR="000706F1"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 </w:t>
            </w:r>
            <w:r w:rsidR="00E94CD0"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India </w:t>
            </w:r>
            <w:r w:rsidR="00963188" w:rsidRPr="00D850FA">
              <w:rPr>
                <w:rFonts w:ascii="Times New Roman" w:hAnsi="Times New Roman" w:cs="Times New Roman"/>
                <w:color w:val="C45911" w:themeColor="accent2" w:themeShade="BF"/>
              </w:rPr>
              <w:t>Foundation</w:t>
            </w:r>
            <w:r w:rsidR="000706F1" w:rsidRPr="00D850F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547" w:type="dxa"/>
            <w:vAlign w:val="center"/>
          </w:tcPr>
          <w:p w14:paraId="0AE848D5" w14:textId="16298841" w:rsidR="00893165" w:rsidRPr="00D850FA" w:rsidRDefault="00810B22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0:</w:t>
            </w:r>
            <w:r w:rsidR="00380198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30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 xml:space="preserve"> – 1</w:t>
            </w:r>
            <w:r w:rsidR="00380198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:</w:t>
            </w:r>
            <w:r w:rsidR="00380198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0</w:t>
            </w:r>
          </w:p>
        </w:tc>
      </w:tr>
      <w:tr w:rsidR="0096730D" w:rsidRPr="00D850FA" w14:paraId="40EEFC6A" w14:textId="77777777" w:rsidTr="00763E52">
        <w:trPr>
          <w:trHeight w:val="1354"/>
        </w:trPr>
        <w:tc>
          <w:tcPr>
            <w:tcW w:w="3994" w:type="dxa"/>
            <w:vAlign w:val="center"/>
          </w:tcPr>
          <w:p w14:paraId="166F9288" w14:textId="2D6FAEAF" w:rsidR="0096730D" w:rsidRPr="00D850FA" w:rsidRDefault="00D01000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D850FA">
              <w:rPr>
                <w:rFonts w:ascii="Times New Roman" w:hAnsi="Times New Roman" w:cs="Times New Roman"/>
                <w:b/>
                <w:color w:val="FF0000"/>
              </w:rPr>
              <w:t>Inaugural panel address</w:t>
            </w:r>
          </w:p>
        </w:tc>
        <w:tc>
          <w:tcPr>
            <w:tcW w:w="4922" w:type="dxa"/>
            <w:vAlign w:val="center"/>
          </w:tcPr>
          <w:p w14:paraId="5CCBE825" w14:textId="187104B9" w:rsidR="0096730D" w:rsidRPr="00D850FA" w:rsidRDefault="0096730D" w:rsidP="00763E52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</w:rPr>
            </w:pPr>
            <w:r w:rsidRPr="00D850FA">
              <w:rPr>
                <w:rFonts w:ascii="Times New Roman" w:hAnsi="Times New Roman" w:cs="Times New Roman"/>
                <w:bCs/>
                <w:color w:val="4472C4" w:themeColor="accent1"/>
              </w:rPr>
              <w:t>Prof R.S. Sarraju</w:t>
            </w:r>
            <w:r w:rsidR="005C6AC7" w:rsidRPr="00D850FA">
              <w:rPr>
                <w:rFonts w:ascii="Times New Roman" w:hAnsi="Times New Roman" w:cs="Times New Roman"/>
                <w:bCs/>
                <w:color w:val="4472C4" w:themeColor="accent1"/>
              </w:rPr>
              <w:t xml:space="preserve"> Garu</w:t>
            </w:r>
          </w:p>
          <w:p w14:paraId="2AA10F45" w14:textId="66C29D73" w:rsidR="0096730D" w:rsidRPr="00D850FA" w:rsidRDefault="0096730D" w:rsidP="00763E52">
            <w:pPr>
              <w:jc w:val="center"/>
              <w:rPr>
                <w:rFonts w:ascii="Times New Roman" w:hAnsi="Times New Roman" w:cs="Times New Roman"/>
                <w:b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Pro-Vice Chancellor. University of Hyderabad</w:t>
            </w:r>
          </w:p>
          <w:p w14:paraId="7FD38BB3" w14:textId="0FF07C5E" w:rsidR="0096730D" w:rsidRPr="00D850FA" w:rsidRDefault="0096730D" w:rsidP="00763E52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</w:rPr>
            </w:pPr>
            <w:r w:rsidRPr="00D850FA">
              <w:rPr>
                <w:rFonts w:ascii="Times New Roman" w:hAnsi="Times New Roman" w:cs="Times New Roman"/>
                <w:bCs/>
                <w:color w:val="4472C4" w:themeColor="accent1"/>
              </w:rPr>
              <w:t>Prof T V Kattimani</w:t>
            </w:r>
            <w:r w:rsidR="005C6AC7" w:rsidRPr="00D850FA">
              <w:rPr>
                <w:rFonts w:ascii="Times New Roman" w:hAnsi="Times New Roman" w:cs="Times New Roman"/>
                <w:bCs/>
                <w:color w:val="4472C4" w:themeColor="accent1"/>
              </w:rPr>
              <w:t xml:space="preserve">  Garu</w:t>
            </w:r>
          </w:p>
          <w:p w14:paraId="7C4E5D95" w14:textId="6C536FEF" w:rsidR="0096730D" w:rsidRPr="00D850FA" w:rsidRDefault="0096730D" w:rsidP="00763E52">
            <w:pPr>
              <w:jc w:val="center"/>
              <w:rPr>
                <w:rFonts w:ascii="Times New Roman" w:hAnsi="Times New Roman" w:cs="Times New Roman"/>
                <w:bCs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bCs/>
                <w:color w:val="C45911" w:themeColor="accent2" w:themeShade="BF"/>
              </w:rPr>
              <w:t>Vice Chancellor, CTUAP</w:t>
            </w:r>
          </w:p>
          <w:p w14:paraId="062BDD32" w14:textId="5AA19A1E" w:rsidR="000F5662" w:rsidRPr="00D850FA" w:rsidRDefault="000706F1" w:rsidP="00763E52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</w:rPr>
            </w:pPr>
            <w:r w:rsidRPr="00D850FA">
              <w:rPr>
                <w:rFonts w:ascii="Times New Roman" w:hAnsi="Times New Roman" w:cs="Times New Roman"/>
                <w:bCs/>
                <w:color w:val="4472C4" w:themeColor="accent1"/>
              </w:rPr>
              <w:t>Sri Dr.</w:t>
            </w:r>
            <w:r w:rsidR="0096730D" w:rsidRPr="00D850FA">
              <w:rPr>
                <w:rFonts w:ascii="Times New Roman" w:hAnsi="Times New Roman" w:cs="Times New Roman"/>
                <w:bCs/>
                <w:color w:val="4472C4" w:themeColor="accent1"/>
              </w:rPr>
              <w:t xml:space="preserve"> Garikapati Narasimha Rao Garu</w:t>
            </w:r>
          </w:p>
          <w:p w14:paraId="515522ED" w14:textId="560606D8" w:rsidR="00FE3F8E" w:rsidRPr="00D850FA" w:rsidRDefault="009A2655" w:rsidP="00763E52">
            <w:pPr>
              <w:jc w:val="center"/>
              <w:rPr>
                <w:rFonts w:ascii="Times New Roman" w:hAnsi="Times New Roman" w:cs="Times New Roman"/>
                <w:bCs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bCs/>
                <w:color w:val="C45911" w:themeColor="accent2" w:themeShade="BF"/>
              </w:rPr>
              <w:t xml:space="preserve">Noted Scholar &amp; </w:t>
            </w:r>
            <w:r w:rsidR="00FE3F8E" w:rsidRPr="00D850FA">
              <w:rPr>
                <w:rFonts w:ascii="Times New Roman" w:hAnsi="Times New Roman" w:cs="Times New Roman"/>
                <w:bCs/>
                <w:color w:val="C45911" w:themeColor="accent2" w:themeShade="BF"/>
              </w:rPr>
              <w:t>Padma Shree</w:t>
            </w:r>
            <w:r w:rsidR="00B56C7E" w:rsidRPr="00D850FA">
              <w:rPr>
                <w:rFonts w:ascii="Times New Roman" w:hAnsi="Times New Roman" w:cs="Times New Roman"/>
                <w:bCs/>
                <w:color w:val="C45911" w:themeColor="accent2" w:themeShade="BF"/>
              </w:rPr>
              <w:t xml:space="preserve"> Awardee</w:t>
            </w:r>
            <w:r w:rsidR="00460B20">
              <w:rPr>
                <w:rFonts w:ascii="Times New Roman" w:hAnsi="Times New Roman" w:cs="Times New Roman"/>
                <w:bCs/>
                <w:color w:val="C45911" w:themeColor="accent2" w:themeShade="BF"/>
              </w:rPr>
              <w:t xml:space="preserve"> 2022</w:t>
            </w:r>
          </w:p>
        </w:tc>
        <w:tc>
          <w:tcPr>
            <w:tcW w:w="1547" w:type="dxa"/>
            <w:vAlign w:val="center"/>
          </w:tcPr>
          <w:p w14:paraId="067D1517" w14:textId="3399B06B" w:rsidR="0096730D" w:rsidRPr="00D850FA" w:rsidRDefault="000F5662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="00337385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:</w:t>
            </w:r>
            <w:r w:rsidR="00337385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 – 1</w:t>
            </w:r>
            <w:r w:rsidR="00337385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:</w:t>
            </w:r>
            <w:r w:rsidR="009A7078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5</w:t>
            </w:r>
          </w:p>
          <w:p w14:paraId="71360B70" w14:textId="77777777" w:rsidR="000F5662" w:rsidRPr="00D850FA" w:rsidRDefault="000F5662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</w:p>
          <w:p w14:paraId="712A6EE0" w14:textId="6FC1F49D" w:rsidR="000F5662" w:rsidRPr="00D850FA" w:rsidRDefault="00337385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1:</w:t>
            </w:r>
            <w:r w:rsidR="00472044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5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 xml:space="preserve"> –</w:t>
            </w:r>
            <w:r w:rsidR="000F5662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="000F5662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:</w:t>
            </w:r>
            <w:r w:rsidR="00472044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30</w:t>
            </w:r>
          </w:p>
          <w:p w14:paraId="1FDB7B66" w14:textId="77777777" w:rsidR="000F5662" w:rsidRPr="00D850FA" w:rsidRDefault="000F5662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</w:p>
          <w:p w14:paraId="4A29CECA" w14:textId="68F04DEF" w:rsidR="00B537FD" w:rsidRPr="00D850FA" w:rsidRDefault="00B537F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1:</w:t>
            </w:r>
            <w:r w:rsidR="00A26E85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3</w:t>
            </w:r>
            <w:r w:rsidR="00F603F2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</w:t>
            </w:r>
            <w:r w:rsidR="000F5662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 xml:space="preserve"> – 1</w:t>
            </w:r>
            <w:r w:rsidR="00F603F2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2</w:t>
            </w:r>
            <w:r w:rsidR="000F5662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:</w:t>
            </w:r>
            <w:r w:rsidR="000D3CFB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="001F7ED8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</w:t>
            </w:r>
          </w:p>
        </w:tc>
      </w:tr>
      <w:tr w:rsidR="00893165" w:rsidRPr="00D850FA" w14:paraId="42F6E467" w14:textId="77777777" w:rsidTr="00763E52">
        <w:trPr>
          <w:trHeight w:val="642"/>
        </w:trPr>
        <w:tc>
          <w:tcPr>
            <w:tcW w:w="3994" w:type="dxa"/>
            <w:vAlign w:val="center"/>
          </w:tcPr>
          <w:p w14:paraId="5DAAA4E3" w14:textId="1D2C68A3" w:rsidR="00893165" w:rsidRPr="00D850FA" w:rsidRDefault="00893165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FF0000"/>
              </w:rPr>
              <w:t>Guest of Honor</w:t>
            </w:r>
          </w:p>
        </w:tc>
        <w:tc>
          <w:tcPr>
            <w:tcW w:w="4922" w:type="dxa"/>
            <w:vAlign w:val="center"/>
          </w:tcPr>
          <w:p w14:paraId="6709C91F" w14:textId="3289F0B1" w:rsidR="006738D6" w:rsidRPr="00D850FA" w:rsidRDefault="006738D6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4472C4" w:themeColor="accent1"/>
              </w:rPr>
            </w:pPr>
            <w:r w:rsidRPr="00D850FA">
              <w:rPr>
                <w:rFonts w:ascii="Times New Roman" w:hAnsi="Times New Roman" w:cs="Times New Roman"/>
                <w:color w:val="4472C4" w:themeColor="accent1"/>
              </w:rPr>
              <w:t>Prof. P</w:t>
            </w:r>
            <w:r w:rsidR="00E94CD0" w:rsidRPr="00D850FA">
              <w:rPr>
                <w:rFonts w:ascii="Times New Roman" w:hAnsi="Times New Roman" w:cs="Times New Roman"/>
                <w:color w:val="4472C4" w:themeColor="accent1"/>
              </w:rPr>
              <w:t>.</w:t>
            </w:r>
            <w:r w:rsidRPr="00D850FA">
              <w:rPr>
                <w:rFonts w:ascii="Times New Roman" w:hAnsi="Times New Roman" w:cs="Times New Roman"/>
                <w:color w:val="4472C4" w:themeColor="accent1"/>
              </w:rPr>
              <w:t>G</w:t>
            </w:r>
            <w:r w:rsidR="00E94CD0" w:rsidRPr="00D850FA">
              <w:rPr>
                <w:rFonts w:ascii="Times New Roman" w:hAnsi="Times New Roman" w:cs="Times New Roman"/>
                <w:color w:val="4472C4" w:themeColor="accent1"/>
              </w:rPr>
              <w:t>.</w:t>
            </w:r>
            <w:r w:rsidRPr="00D850FA">
              <w:rPr>
                <w:rFonts w:ascii="Times New Roman" w:hAnsi="Times New Roman" w:cs="Times New Roman"/>
                <w:color w:val="4472C4" w:themeColor="accent1"/>
              </w:rPr>
              <w:t xml:space="preserve"> Reddy</w:t>
            </w:r>
            <w:r w:rsidR="00E94CD0" w:rsidRPr="00D850FA">
              <w:rPr>
                <w:rFonts w:ascii="Times New Roman" w:hAnsi="Times New Roman" w:cs="Times New Roman"/>
                <w:color w:val="4472C4" w:themeColor="accent1"/>
              </w:rPr>
              <w:t xml:space="preserve"> Garu</w:t>
            </w:r>
          </w:p>
          <w:p w14:paraId="22C97A85" w14:textId="778023FA" w:rsidR="00893165" w:rsidRPr="00D850FA" w:rsidRDefault="00E94CD0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Founder of Artificial Intelligence </w:t>
            </w:r>
            <w:r w:rsidR="006738D6"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Lab, </w:t>
            </w:r>
            <w:r w:rsidR="000F5662" w:rsidRPr="00D850FA">
              <w:rPr>
                <w:rFonts w:ascii="Times New Roman" w:hAnsi="Times New Roman" w:cs="Times New Roman"/>
                <w:color w:val="C45911" w:themeColor="accent2" w:themeShade="BF"/>
              </w:rPr>
              <w:t>DCIS UOH</w:t>
            </w:r>
          </w:p>
          <w:p w14:paraId="5D9798E5" w14:textId="19466693" w:rsidR="006738D6" w:rsidRPr="00D850FA" w:rsidRDefault="006738D6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4472C4" w:themeColor="accent1"/>
              </w:rPr>
            </w:pPr>
            <w:r w:rsidRPr="00D850FA">
              <w:rPr>
                <w:rFonts w:ascii="Times New Roman" w:hAnsi="Times New Roman" w:cs="Times New Roman"/>
                <w:color w:val="4472C4" w:themeColor="accent1"/>
              </w:rPr>
              <w:t>P</w:t>
            </w:r>
            <w:r w:rsidR="0006785D" w:rsidRPr="00D850FA">
              <w:rPr>
                <w:rFonts w:ascii="Times New Roman" w:hAnsi="Times New Roman" w:cs="Times New Roman"/>
                <w:color w:val="4472C4" w:themeColor="accent1"/>
              </w:rPr>
              <w:t>rof. B. L. Deekshatu</w:t>
            </w:r>
            <w:r w:rsidRPr="00D850FA">
              <w:rPr>
                <w:rFonts w:ascii="Times New Roman" w:hAnsi="Times New Roman" w:cs="Times New Roman"/>
                <w:color w:val="4472C4" w:themeColor="accent1"/>
              </w:rPr>
              <w:t>lu</w:t>
            </w:r>
            <w:r w:rsidR="003805C8" w:rsidRPr="00D850FA">
              <w:rPr>
                <w:rFonts w:ascii="Times New Roman" w:hAnsi="Times New Roman" w:cs="Times New Roman"/>
                <w:color w:val="4472C4" w:themeColor="accent1"/>
              </w:rPr>
              <w:t xml:space="preserve"> </w:t>
            </w:r>
            <w:r w:rsidR="003851AE" w:rsidRPr="00D850FA">
              <w:rPr>
                <w:rFonts w:ascii="Times New Roman" w:hAnsi="Times New Roman" w:cs="Times New Roman"/>
                <w:bCs/>
                <w:color w:val="4472C4" w:themeColor="accent1"/>
              </w:rPr>
              <w:t xml:space="preserve"> Garu</w:t>
            </w:r>
            <w:r w:rsidR="003851AE" w:rsidRPr="00D850FA">
              <w:rPr>
                <w:rFonts w:ascii="Times New Roman" w:hAnsi="Times New Roman" w:cs="Times New Roman"/>
                <w:color w:val="4472C4" w:themeColor="accent1"/>
              </w:rPr>
              <w:t xml:space="preserve"> </w:t>
            </w:r>
            <w:r w:rsidR="00E94CD0" w:rsidRPr="00D850FA">
              <w:rPr>
                <w:rFonts w:ascii="Times New Roman" w:hAnsi="Times New Roman" w:cs="Times New Roman"/>
                <w:color w:val="4472C4" w:themeColor="accent1"/>
              </w:rPr>
              <w:t>(Padmashree award</w:t>
            </w:r>
            <w:r w:rsidR="00E36A2C" w:rsidRPr="00D850FA">
              <w:rPr>
                <w:rFonts w:ascii="Times New Roman" w:hAnsi="Times New Roman" w:cs="Times New Roman"/>
                <w:color w:val="4472C4" w:themeColor="accent1"/>
              </w:rPr>
              <w:t>ee</w:t>
            </w:r>
            <w:r w:rsidR="00E94CD0" w:rsidRPr="00D850FA">
              <w:rPr>
                <w:rFonts w:ascii="Times New Roman" w:hAnsi="Times New Roman" w:cs="Times New Roman"/>
                <w:color w:val="4472C4" w:themeColor="accent1"/>
              </w:rPr>
              <w:t xml:space="preserve"> 1999)</w:t>
            </w:r>
          </w:p>
          <w:p w14:paraId="4C18ACD6" w14:textId="790D54DC" w:rsidR="006738D6" w:rsidRPr="00D850FA" w:rsidRDefault="00B56C7E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F</w:t>
            </w:r>
            <w:r w:rsidR="00E94CD0" w:rsidRPr="00D850FA">
              <w:rPr>
                <w:rFonts w:ascii="Times New Roman" w:hAnsi="Times New Roman" w:cs="Times New Roman"/>
                <w:color w:val="C45911" w:themeColor="accent2" w:themeShade="BF"/>
              </w:rPr>
              <w:t>ormer</w:t>
            </w:r>
            <w:r w:rsidR="000B7F68"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 Director of  </w:t>
            </w:r>
            <w:r w:rsidR="00E94CD0"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 ISRO </w:t>
            </w:r>
            <w:r w:rsidR="00B537FD"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&amp; </w:t>
            </w:r>
            <w:r w:rsidR="000F5662" w:rsidRPr="00D850FA">
              <w:rPr>
                <w:rFonts w:ascii="Times New Roman" w:hAnsi="Times New Roman" w:cs="Times New Roman"/>
                <w:color w:val="C45911" w:themeColor="accent2" w:themeShade="BF"/>
              </w:rPr>
              <w:t>Visiting Professor of SCIS</w:t>
            </w:r>
          </w:p>
          <w:p w14:paraId="4D238297" w14:textId="2D9514A3" w:rsidR="006738D6" w:rsidRPr="00D850FA" w:rsidRDefault="006738D6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4472C4" w:themeColor="accent1"/>
              </w:rPr>
            </w:pPr>
            <w:r w:rsidRPr="00D850FA">
              <w:rPr>
                <w:rFonts w:ascii="Times New Roman" w:hAnsi="Times New Roman" w:cs="Times New Roman"/>
                <w:color w:val="4472C4" w:themeColor="accent1"/>
              </w:rPr>
              <w:t>Dr. T. (S) Vishalakshi</w:t>
            </w:r>
            <w:r w:rsidR="0031623C" w:rsidRPr="00D850FA">
              <w:rPr>
                <w:rFonts w:ascii="Times New Roman" w:hAnsi="Times New Roman" w:cs="Times New Roman"/>
                <w:color w:val="4472C4" w:themeColor="accent1"/>
              </w:rPr>
              <w:t xml:space="preserve"> </w:t>
            </w:r>
            <w:r w:rsidR="0031623C" w:rsidRPr="00D850FA">
              <w:rPr>
                <w:rFonts w:ascii="Times New Roman" w:hAnsi="Times New Roman" w:cs="Times New Roman"/>
                <w:bCs/>
                <w:color w:val="4472C4" w:themeColor="accent1"/>
              </w:rPr>
              <w:t>Garu</w:t>
            </w:r>
          </w:p>
          <w:p w14:paraId="2623B899" w14:textId="77777777" w:rsidR="00DF2050" w:rsidRPr="00D850FA" w:rsidRDefault="006738D6" w:rsidP="00763E52">
            <w:pPr>
              <w:pStyle w:val="NoSpacing"/>
              <w:jc w:val="center"/>
              <w:rPr>
                <w:rFonts w:ascii="Times New Roman" w:hAnsi="Times New Roman" w:cs="Times New Roman"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Vice president of Veda </w:t>
            </w:r>
            <w:r w:rsidR="000F5662" w:rsidRPr="00D850FA">
              <w:rPr>
                <w:rFonts w:ascii="Times New Roman" w:hAnsi="Times New Roman" w:cs="Times New Roman"/>
                <w:color w:val="C45911" w:themeColor="accent2" w:themeShade="BF"/>
              </w:rPr>
              <w:t>S</w:t>
            </w: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amskruthi</w:t>
            </w:r>
            <w:r w:rsidR="00DF2050"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 Samithi</w:t>
            </w:r>
          </w:p>
          <w:p w14:paraId="1B351F5D" w14:textId="09F11CA5" w:rsidR="006738D6" w:rsidRPr="00D850FA" w:rsidRDefault="00DF2050" w:rsidP="00763E52">
            <w:pPr>
              <w:pStyle w:val="NoSpacing"/>
              <w:jc w:val="center"/>
              <w:rPr>
                <w:rFonts w:ascii="Times New Roman" w:hAnsi="Times New Roman" w:cs="Times New Roman"/>
              </w:rPr>
            </w:pP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>Head of the Sanathan</w:t>
            </w:r>
            <w:r w:rsidR="0006785D" w:rsidRPr="00D850FA">
              <w:rPr>
                <w:rFonts w:ascii="Times New Roman" w:hAnsi="Times New Roman" w:cs="Times New Roman"/>
                <w:color w:val="C45911" w:themeColor="accent2" w:themeShade="BF"/>
              </w:rPr>
              <w:t>a</w:t>
            </w:r>
            <w:r w:rsidRPr="00D850FA">
              <w:rPr>
                <w:rFonts w:ascii="Times New Roman" w:hAnsi="Times New Roman" w:cs="Times New Roman"/>
                <w:color w:val="C45911" w:themeColor="accent2" w:themeShade="BF"/>
              </w:rPr>
              <w:t xml:space="preserve"> Dharma</w:t>
            </w:r>
          </w:p>
        </w:tc>
        <w:tc>
          <w:tcPr>
            <w:tcW w:w="1547" w:type="dxa"/>
            <w:vAlign w:val="center"/>
          </w:tcPr>
          <w:p w14:paraId="032C02F6" w14:textId="32FC1DF0" w:rsidR="00FD476D" w:rsidRPr="00D850FA" w:rsidRDefault="00FD476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2:</w:t>
            </w:r>
            <w:r w:rsidR="002F11AF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 – 12:</w:t>
            </w:r>
            <w:r w:rsidR="002F11AF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2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</w:t>
            </w:r>
          </w:p>
          <w:p w14:paraId="4A7A5183" w14:textId="77777777" w:rsidR="00FD476D" w:rsidRPr="00D850FA" w:rsidRDefault="00FD476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</w:p>
          <w:p w14:paraId="5195E6A2" w14:textId="77777777" w:rsidR="00FD476D" w:rsidRPr="00D850FA" w:rsidRDefault="00FD476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</w:p>
          <w:p w14:paraId="4F8499DA" w14:textId="0409C072" w:rsidR="00B537FD" w:rsidRPr="00D850FA" w:rsidRDefault="00FD476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2:</w:t>
            </w:r>
            <w:r w:rsidR="00BC4EF2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2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 – 12:</w:t>
            </w:r>
            <w:r w:rsidR="00BC4EF2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3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</w:t>
            </w:r>
          </w:p>
          <w:p w14:paraId="128F2C6F" w14:textId="19A850D4" w:rsidR="00FD476D" w:rsidRPr="00D850FA" w:rsidRDefault="00FD476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</w:p>
          <w:p w14:paraId="693198D3" w14:textId="2EC0BF41" w:rsidR="00FD476D" w:rsidRPr="00D850FA" w:rsidRDefault="00FD476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</w:p>
          <w:p w14:paraId="3375E9F8" w14:textId="4D9DA243" w:rsidR="00FD476D" w:rsidRPr="00D850FA" w:rsidRDefault="00FD476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</w:p>
          <w:p w14:paraId="3366D602" w14:textId="0E83FFCF" w:rsidR="00FD476D" w:rsidRPr="00D850FA" w:rsidRDefault="00FD476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2:20</w:t>
            </w:r>
            <w:r w:rsidR="0020225C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 xml:space="preserve"> —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2.40</w:t>
            </w:r>
          </w:p>
          <w:p w14:paraId="0851F692" w14:textId="77777777" w:rsidR="00B537FD" w:rsidRPr="00D850FA" w:rsidRDefault="00B537F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</w:p>
          <w:p w14:paraId="53F3970E" w14:textId="1C1F988C" w:rsidR="00B537FD" w:rsidRPr="00D850FA" w:rsidRDefault="00B537F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</w:p>
        </w:tc>
      </w:tr>
      <w:tr w:rsidR="00893165" w:rsidRPr="00D850FA" w14:paraId="49492AE2" w14:textId="77777777" w:rsidTr="00EC04EF">
        <w:trPr>
          <w:trHeight w:val="730"/>
        </w:trPr>
        <w:tc>
          <w:tcPr>
            <w:tcW w:w="3994" w:type="dxa"/>
            <w:vAlign w:val="center"/>
          </w:tcPr>
          <w:p w14:paraId="14A527FA" w14:textId="18170D99" w:rsidR="00893165" w:rsidRPr="00D850FA" w:rsidRDefault="007E0568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FF0000"/>
              </w:rPr>
              <w:t>Vote of Thanks</w:t>
            </w:r>
          </w:p>
        </w:tc>
        <w:tc>
          <w:tcPr>
            <w:tcW w:w="4922" w:type="dxa"/>
            <w:vAlign w:val="center"/>
          </w:tcPr>
          <w:p w14:paraId="65EED31A" w14:textId="77777777" w:rsidR="00B537FD" w:rsidRPr="00D850FA" w:rsidRDefault="00B537FD" w:rsidP="00763E52">
            <w:pPr>
              <w:jc w:val="center"/>
              <w:rPr>
                <w:rFonts w:ascii="Times New Roman" w:hAnsi="Times New Roman" w:cs="Times New Roman"/>
                <w:bCs/>
                <w:color w:val="2F5496" w:themeColor="accent1" w:themeShade="BF"/>
              </w:rPr>
            </w:pPr>
            <w:r w:rsidRPr="00D850FA">
              <w:rPr>
                <w:rFonts w:ascii="Times New Roman" w:hAnsi="Times New Roman" w:cs="Times New Roman"/>
                <w:bCs/>
                <w:color w:val="2F5496" w:themeColor="accent1" w:themeShade="BF"/>
              </w:rPr>
              <w:t>Dr. Alok Kumar Pandey,</w:t>
            </w:r>
          </w:p>
          <w:p w14:paraId="16257DE4" w14:textId="77777777" w:rsidR="00B537FD" w:rsidRPr="00D850FA" w:rsidRDefault="00B537FD" w:rsidP="00763E52">
            <w:pPr>
              <w:jc w:val="center"/>
              <w:rPr>
                <w:rFonts w:ascii="Times New Roman" w:hAnsi="Times New Roman" w:cs="Times New Roman"/>
                <w:bCs/>
                <w:color w:val="C45911" w:themeColor="accent2" w:themeShade="BF"/>
              </w:rPr>
            </w:pPr>
            <w:r w:rsidRPr="00D850FA">
              <w:rPr>
                <w:rFonts w:ascii="Times New Roman" w:hAnsi="Times New Roman" w:cs="Times New Roman"/>
                <w:bCs/>
                <w:color w:val="C45911" w:themeColor="accent2" w:themeShade="BF"/>
                <w:shd w:val="clear" w:color="auto" w:fill="FFFFFF"/>
              </w:rPr>
              <w:t>Anthropology</w:t>
            </w:r>
            <w:r w:rsidRPr="00D850FA">
              <w:rPr>
                <w:rFonts w:ascii="Times New Roman" w:hAnsi="Times New Roman" w:cs="Times New Roman"/>
                <w:bCs/>
                <w:color w:val="C45911" w:themeColor="accent2" w:themeShade="BF"/>
              </w:rPr>
              <w:t xml:space="preserve"> Department, DCW</w:t>
            </w:r>
          </w:p>
          <w:p w14:paraId="2193666F" w14:textId="48CC6FEE" w:rsidR="00586CF6" w:rsidRPr="00D850FA" w:rsidRDefault="00586CF6" w:rsidP="00763E52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2E74B5" w:themeColor="accent5" w:themeShade="BF"/>
              </w:rPr>
            </w:pPr>
          </w:p>
        </w:tc>
        <w:tc>
          <w:tcPr>
            <w:tcW w:w="1547" w:type="dxa"/>
            <w:vAlign w:val="center"/>
          </w:tcPr>
          <w:p w14:paraId="29A56610" w14:textId="7D12270E" w:rsidR="00C55421" w:rsidRPr="00D850FA" w:rsidRDefault="00B537FD" w:rsidP="00763E52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</w:pP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2:</w:t>
            </w:r>
            <w:r w:rsidR="006F077C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4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 xml:space="preserve">0 – </w:t>
            </w:r>
            <w:r w:rsidR="006F077C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1</w:t>
            </w:r>
            <w:r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:</w:t>
            </w:r>
            <w:r w:rsidR="006F077C" w:rsidRPr="00D850FA">
              <w:rPr>
                <w:rFonts w:ascii="Times New Roman" w:hAnsi="Times New Roman" w:cs="Times New Roman"/>
                <w:b/>
                <w:bCs/>
                <w:color w:val="2E74B5" w:themeColor="accent5" w:themeShade="BF"/>
              </w:rPr>
              <w:t>00</w:t>
            </w:r>
          </w:p>
        </w:tc>
      </w:tr>
    </w:tbl>
    <w:p w14:paraId="56B028F6" w14:textId="2C96D0F2" w:rsidR="00770A7D" w:rsidRPr="00E05802" w:rsidRDefault="00770A7D" w:rsidP="00E36A2C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TUwsrAwMTU1sbRU0lEKTi0uzszPAykwqgUAAZ3Z7ywAAAA="/>
  </w:docVars>
  <w:rsids>
    <w:rsidRoot w:val="00C24197"/>
    <w:rsid w:val="00003782"/>
    <w:rsid w:val="00004BCD"/>
    <w:rsid w:val="00012F0F"/>
    <w:rsid w:val="000633EA"/>
    <w:rsid w:val="0006785D"/>
    <w:rsid w:val="000706F1"/>
    <w:rsid w:val="000B23A5"/>
    <w:rsid w:val="000B7F68"/>
    <w:rsid w:val="000D3CFB"/>
    <w:rsid w:val="000F5662"/>
    <w:rsid w:val="00117C1F"/>
    <w:rsid w:val="00136C1E"/>
    <w:rsid w:val="00140A0C"/>
    <w:rsid w:val="0014380C"/>
    <w:rsid w:val="001C0985"/>
    <w:rsid w:val="001F7ED8"/>
    <w:rsid w:val="0020225C"/>
    <w:rsid w:val="00226F4C"/>
    <w:rsid w:val="002409DC"/>
    <w:rsid w:val="00245D76"/>
    <w:rsid w:val="0024660B"/>
    <w:rsid w:val="002811D8"/>
    <w:rsid w:val="00290A33"/>
    <w:rsid w:val="002A7D1A"/>
    <w:rsid w:val="002C0AEB"/>
    <w:rsid w:val="002F11AF"/>
    <w:rsid w:val="0031623C"/>
    <w:rsid w:val="00337385"/>
    <w:rsid w:val="00380198"/>
    <w:rsid w:val="003805C8"/>
    <w:rsid w:val="003851AE"/>
    <w:rsid w:val="003B795C"/>
    <w:rsid w:val="00460B20"/>
    <w:rsid w:val="004638B2"/>
    <w:rsid w:val="00472044"/>
    <w:rsid w:val="004A490D"/>
    <w:rsid w:val="004A71C7"/>
    <w:rsid w:val="004D5F86"/>
    <w:rsid w:val="004E0DAA"/>
    <w:rsid w:val="00504BAD"/>
    <w:rsid w:val="00521353"/>
    <w:rsid w:val="00575639"/>
    <w:rsid w:val="00586CF6"/>
    <w:rsid w:val="005A4793"/>
    <w:rsid w:val="005C6AC7"/>
    <w:rsid w:val="005E0425"/>
    <w:rsid w:val="006239C9"/>
    <w:rsid w:val="0063048F"/>
    <w:rsid w:val="0064055C"/>
    <w:rsid w:val="006738D6"/>
    <w:rsid w:val="006F077C"/>
    <w:rsid w:val="007077E9"/>
    <w:rsid w:val="0071617E"/>
    <w:rsid w:val="007604CA"/>
    <w:rsid w:val="00763E52"/>
    <w:rsid w:val="00770A7D"/>
    <w:rsid w:val="00785D32"/>
    <w:rsid w:val="007D245F"/>
    <w:rsid w:val="007E0568"/>
    <w:rsid w:val="00810B22"/>
    <w:rsid w:val="0083265C"/>
    <w:rsid w:val="00893165"/>
    <w:rsid w:val="008A1941"/>
    <w:rsid w:val="008E54BC"/>
    <w:rsid w:val="00913661"/>
    <w:rsid w:val="009550AC"/>
    <w:rsid w:val="00963188"/>
    <w:rsid w:val="0096730D"/>
    <w:rsid w:val="00981CCC"/>
    <w:rsid w:val="009A2655"/>
    <w:rsid w:val="009A7078"/>
    <w:rsid w:val="00A26E85"/>
    <w:rsid w:val="00B11D45"/>
    <w:rsid w:val="00B47305"/>
    <w:rsid w:val="00B537FD"/>
    <w:rsid w:val="00B56C7E"/>
    <w:rsid w:val="00B56D61"/>
    <w:rsid w:val="00B77795"/>
    <w:rsid w:val="00BC4EF2"/>
    <w:rsid w:val="00BD5F81"/>
    <w:rsid w:val="00C2206C"/>
    <w:rsid w:val="00C2239E"/>
    <w:rsid w:val="00C24197"/>
    <w:rsid w:val="00C55421"/>
    <w:rsid w:val="00C71A3E"/>
    <w:rsid w:val="00C86037"/>
    <w:rsid w:val="00CB4252"/>
    <w:rsid w:val="00CE4EAA"/>
    <w:rsid w:val="00D01000"/>
    <w:rsid w:val="00D01243"/>
    <w:rsid w:val="00D22F7B"/>
    <w:rsid w:val="00D850FA"/>
    <w:rsid w:val="00DD3062"/>
    <w:rsid w:val="00DE3FA8"/>
    <w:rsid w:val="00DF2050"/>
    <w:rsid w:val="00DF263C"/>
    <w:rsid w:val="00E36A2C"/>
    <w:rsid w:val="00E94CD0"/>
    <w:rsid w:val="00EC04EF"/>
    <w:rsid w:val="00F14D43"/>
    <w:rsid w:val="00F603F2"/>
    <w:rsid w:val="00F73ADC"/>
    <w:rsid w:val="00F87EB0"/>
    <w:rsid w:val="00FD2CF1"/>
    <w:rsid w:val="00FD476D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50</cp:revision>
  <cp:lastPrinted>2022-04-06T20:03:00Z</cp:lastPrinted>
  <dcterms:created xsi:type="dcterms:W3CDTF">2022-03-31T18:34:00Z</dcterms:created>
  <dcterms:modified xsi:type="dcterms:W3CDTF">2022-04-06T21:54:00Z</dcterms:modified>
</cp:coreProperties>
</file>